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0106" w:type="dxa"/>
        <w:tblLook w:val="04A0"/>
      </w:tblPr>
      <w:tblGrid>
        <w:gridCol w:w="1926"/>
        <w:gridCol w:w="8180"/>
      </w:tblGrid>
      <w:tr w:rsidR="00730421" w:rsidRPr="00E874C2" w:rsidTr="00E70D58">
        <w:trPr>
          <w:trHeight w:val="556"/>
        </w:trPr>
        <w:tc>
          <w:tcPr>
            <w:tcW w:w="1908" w:type="dxa"/>
            <w:vMerge w:val="restart"/>
          </w:tcPr>
          <w:p w:rsidR="00730421" w:rsidRPr="00E874C2" w:rsidRDefault="00DA3475" w:rsidP="00C03E8C">
            <w:pPr>
              <w:spacing w:after="0"/>
              <w:jc w:val="both"/>
              <w:rPr>
                <w:rFonts w:ascii="Times New Roman" w:hAnsi="Times New Roman"/>
              </w:rPr>
            </w:pPr>
            <w:bookmarkStart w:id="0" w:name="_GoBack"/>
            <w:bookmarkEnd w:id="0"/>
            <w:r w:rsidRPr="00E874C2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73600" behindDoc="0" locked="0" layoutInCell="1" allowOverlap="1">
                  <wp:simplePos x="0" y="0"/>
                  <wp:positionH relativeFrom="page">
                    <wp:posOffset>65405</wp:posOffset>
                  </wp:positionH>
                  <wp:positionV relativeFrom="page">
                    <wp:posOffset>165100</wp:posOffset>
                  </wp:positionV>
                  <wp:extent cx="1085850" cy="1095375"/>
                  <wp:effectExtent l="0" t="0" r="0" b="0"/>
                  <wp:wrapSquare wrapText="bothSides"/>
                  <wp:docPr id="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0" cy="1095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198" w:type="dxa"/>
            <w:tcBorders>
              <w:bottom w:val="single" w:sz="4" w:space="0" w:color="auto"/>
            </w:tcBorders>
            <w:shd w:val="clear" w:color="auto" w:fill="7F7F7F" w:themeFill="text1" w:themeFillTint="80"/>
            <w:vAlign w:val="center"/>
          </w:tcPr>
          <w:p w:rsidR="00730421" w:rsidRPr="00E874C2" w:rsidRDefault="00730421" w:rsidP="00C03E8C">
            <w:pPr>
              <w:jc w:val="both"/>
              <w:rPr>
                <w:rFonts w:ascii="Times New Roman" w:hAnsi="Times New Roman"/>
                <w:b/>
                <w:color w:val="FFFFFF" w:themeColor="background1"/>
                <w:sz w:val="36"/>
                <w:szCs w:val="36"/>
              </w:rPr>
            </w:pPr>
            <w:r w:rsidRPr="00E874C2">
              <w:rPr>
                <w:rFonts w:ascii="Times New Roman" w:hAnsi="Times New Roman"/>
                <w:b/>
                <w:color w:val="FFFFFF" w:themeColor="background1"/>
                <w:sz w:val="32"/>
                <w:szCs w:val="32"/>
              </w:rPr>
              <w:t xml:space="preserve">Faculty Positions on Visiting Basis </w:t>
            </w:r>
          </w:p>
        </w:tc>
      </w:tr>
      <w:tr w:rsidR="00730421" w:rsidRPr="00E874C2" w:rsidTr="00E70D58">
        <w:trPr>
          <w:trHeight w:val="1343"/>
        </w:trPr>
        <w:tc>
          <w:tcPr>
            <w:tcW w:w="1908" w:type="dxa"/>
            <w:vMerge/>
          </w:tcPr>
          <w:p w:rsidR="00730421" w:rsidRPr="00E874C2" w:rsidRDefault="00730421" w:rsidP="00C03E8C">
            <w:pPr>
              <w:jc w:val="both"/>
              <w:rPr>
                <w:rFonts w:ascii="Times New Roman" w:hAnsi="Times New Roman"/>
                <w:noProof/>
              </w:rPr>
            </w:pPr>
          </w:p>
        </w:tc>
        <w:tc>
          <w:tcPr>
            <w:tcW w:w="8198" w:type="dxa"/>
            <w:tcBorders>
              <w:top w:val="single" w:sz="4" w:space="0" w:color="auto"/>
              <w:bottom w:val="single" w:sz="4" w:space="0" w:color="auto"/>
            </w:tcBorders>
            <w:shd w:val="clear" w:color="auto" w:fill="000000" w:themeFill="text1"/>
            <w:vAlign w:val="center"/>
          </w:tcPr>
          <w:p w:rsidR="00730421" w:rsidRPr="00E874C2" w:rsidRDefault="00CB26C1" w:rsidP="00807B35">
            <w:pPr>
              <w:spacing w:after="0"/>
              <w:jc w:val="both"/>
              <w:rPr>
                <w:rFonts w:ascii="Times New Roman" w:hAnsi="Times New Roman"/>
                <w:color w:val="FFFFFF" w:themeColor="background1"/>
                <w:sz w:val="48"/>
                <w:szCs w:val="48"/>
              </w:rPr>
            </w:pPr>
            <w:r>
              <w:rPr>
                <w:rFonts w:ascii="Times New Roman" w:hAnsi="Times New Roman"/>
                <w:color w:val="FFFFFF" w:themeColor="background1"/>
                <w:sz w:val="48"/>
                <w:szCs w:val="48"/>
              </w:rPr>
              <w:t xml:space="preserve">Department of </w:t>
            </w:r>
            <w:r w:rsidR="00807B35">
              <w:rPr>
                <w:rFonts w:ascii="Times New Roman" w:hAnsi="Times New Roman"/>
                <w:color w:val="FFFFFF" w:themeColor="background1"/>
                <w:sz w:val="48"/>
                <w:szCs w:val="48"/>
              </w:rPr>
              <w:t>Sports Sciences</w:t>
            </w:r>
          </w:p>
          <w:p w:rsidR="00730421" w:rsidRPr="00E874C2" w:rsidRDefault="00730421" w:rsidP="00C03E8C">
            <w:pPr>
              <w:spacing w:after="0"/>
              <w:jc w:val="both"/>
              <w:rPr>
                <w:rFonts w:ascii="Times New Roman" w:hAnsi="Times New Roman"/>
                <w:sz w:val="32"/>
                <w:szCs w:val="32"/>
              </w:rPr>
            </w:pPr>
            <w:r w:rsidRPr="00E874C2">
              <w:rPr>
                <w:rFonts w:ascii="Times New Roman" w:hAnsi="Times New Roman"/>
                <w:color w:val="FFFFFF" w:themeColor="background1"/>
                <w:sz w:val="36"/>
                <w:szCs w:val="36"/>
              </w:rPr>
              <w:t>University of Sargodha</w:t>
            </w:r>
          </w:p>
        </w:tc>
      </w:tr>
      <w:tr w:rsidR="00730421" w:rsidRPr="00E874C2" w:rsidTr="00407F01">
        <w:trPr>
          <w:trHeight w:val="496"/>
        </w:trPr>
        <w:tc>
          <w:tcPr>
            <w:tcW w:w="10106" w:type="dxa"/>
            <w:gridSpan w:val="2"/>
            <w:shd w:val="clear" w:color="auto" w:fill="FFFFFF" w:themeFill="background1"/>
            <w:vAlign w:val="bottom"/>
          </w:tcPr>
          <w:p w:rsidR="00730421" w:rsidRPr="00E874C2" w:rsidRDefault="00730421" w:rsidP="00FC2615">
            <w:pPr>
              <w:jc w:val="both"/>
              <w:rPr>
                <w:rFonts w:ascii="Times New Roman" w:hAnsi="Times New Roman"/>
                <w:color w:val="FFFFFF" w:themeColor="background1"/>
              </w:rPr>
            </w:pPr>
            <w:r w:rsidRPr="00E874C2">
              <w:rPr>
                <w:rFonts w:ascii="Times New Roman" w:hAnsi="Times New Roman"/>
              </w:rPr>
              <w:t>Applications for the following positions are invited from Pakistani nationals</w:t>
            </w:r>
            <w:r w:rsidR="007A79DB" w:rsidRPr="00E874C2">
              <w:rPr>
                <w:rFonts w:ascii="Times New Roman" w:hAnsi="Times New Roman"/>
              </w:rPr>
              <w:t xml:space="preserve"> for </w:t>
            </w:r>
            <w:r w:rsidR="00FC2615">
              <w:rPr>
                <w:rFonts w:ascii="Times New Roman" w:hAnsi="Times New Roman"/>
              </w:rPr>
              <w:t>Fall</w:t>
            </w:r>
            <w:r w:rsidR="00501205">
              <w:rPr>
                <w:rFonts w:ascii="Times New Roman" w:hAnsi="Times New Roman"/>
              </w:rPr>
              <w:t xml:space="preserve"> </w:t>
            </w:r>
            <w:r w:rsidR="00501205" w:rsidRPr="00E874C2">
              <w:rPr>
                <w:rFonts w:ascii="Times New Roman" w:hAnsi="Times New Roman"/>
              </w:rPr>
              <w:t xml:space="preserve">semester </w:t>
            </w:r>
            <w:r w:rsidR="00501205">
              <w:rPr>
                <w:rFonts w:ascii="Times New Roman" w:hAnsi="Times New Roman"/>
              </w:rPr>
              <w:t>2020</w:t>
            </w:r>
            <w:r w:rsidR="007A79DB" w:rsidRPr="00E874C2">
              <w:rPr>
                <w:rFonts w:ascii="Times New Roman" w:hAnsi="Times New Roman"/>
              </w:rPr>
              <w:t>.</w:t>
            </w:r>
          </w:p>
        </w:tc>
      </w:tr>
      <w:tr w:rsidR="00714CF7" w:rsidRPr="00E874C2" w:rsidTr="00712DCD">
        <w:trPr>
          <w:trHeight w:val="404"/>
        </w:trPr>
        <w:tc>
          <w:tcPr>
            <w:tcW w:w="10106" w:type="dxa"/>
            <w:gridSpan w:val="2"/>
            <w:shd w:val="clear" w:color="auto" w:fill="000000" w:themeFill="text1"/>
            <w:vAlign w:val="center"/>
          </w:tcPr>
          <w:p w:rsidR="00714CF7" w:rsidRPr="00E874C2" w:rsidRDefault="00714CF7" w:rsidP="00C03E8C">
            <w:pPr>
              <w:jc w:val="both"/>
              <w:rPr>
                <w:rFonts w:ascii="Times New Roman" w:hAnsi="Times New Roman"/>
                <w:b/>
                <w:sz w:val="32"/>
                <w:szCs w:val="32"/>
              </w:rPr>
            </w:pPr>
            <w:r w:rsidRPr="00E874C2">
              <w:rPr>
                <w:rFonts w:ascii="Times New Roman" w:hAnsi="Times New Roman"/>
                <w:b/>
                <w:sz w:val="32"/>
                <w:szCs w:val="32"/>
              </w:rPr>
              <w:t>Teaching Faculty</w:t>
            </w:r>
          </w:p>
        </w:tc>
      </w:tr>
    </w:tbl>
    <w:p w:rsidR="00730421" w:rsidRPr="00E874C2" w:rsidRDefault="00730421" w:rsidP="00C03E8C">
      <w:pPr>
        <w:spacing w:after="0"/>
        <w:jc w:val="both"/>
        <w:rPr>
          <w:rFonts w:ascii="Times New Roman" w:hAnsi="Times New Roman"/>
          <w:vanish/>
        </w:rPr>
      </w:pPr>
    </w:p>
    <w:tbl>
      <w:tblPr>
        <w:tblW w:w="100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27"/>
        <w:gridCol w:w="2008"/>
        <w:gridCol w:w="1685"/>
        <w:gridCol w:w="2520"/>
        <w:gridCol w:w="3240"/>
      </w:tblGrid>
      <w:tr w:rsidR="00730421" w:rsidRPr="00E874C2" w:rsidTr="00491CA2">
        <w:trPr>
          <w:trHeight w:val="310"/>
        </w:trPr>
        <w:tc>
          <w:tcPr>
            <w:tcW w:w="627" w:type="dxa"/>
            <w:shd w:val="clear" w:color="auto" w:fill="A6A6A6" w:themeFill="background1" w:themeFillShade="A6"/>
            <w:vAlign w:val="center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>Sr.#</w:t>
            </w:r>
          </w:p>
        </w:tc>
        <w:tc>
          <w:tcPr>
            <w:tcW w:w="2008" w:type="dxa"/>
            <w:shd w:val="clear" w:color="auto" w:fill="D9D9D9" w:themeFill="background1" w:themeFillShade="D9"/>
            <w:vAlign w:val="center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 xml:space="preserve">Positions </w:t>
            </w:r>
          </w:p>
        </w:tc>
        <w:tc>
          <w:tcPr>
            <w:tcW w:w="1685" w:type="dxa"/>
            <w:shd w:val="clear" w:color="auto" w:fill="D9D9D9" w:themeFill="background1" w:themeFillShade="D9"/>
            <w:vAlign w:val="center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>No. of Posts</w:t>
            </w:r>
          </w:p>
        </w:tc>
        <w:tc>
          <w:tcPr>
            <w:tcW w:w="2520" w:type="dxa"/>
            <w:shd w:val="clear" w:color="auto" w:fill="D9D9D9" w:themeFill="background1" w:themeFillShade="D9"/>
            <w:vAlign w:val="center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>Nature of Post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>Eligibility Criteria</w:t>
            </w:r>
          </w:p>
        </w:tc>
      </w:tr>
      <w:tr w:rsidR="00730421" w:rsidRPr="00E874C2" w:rsidTr="00491CA2">
        <w:trPr>
          <w:trHeight w:val="1268"/>
        </w:trPr>
        <w:tc>
          <w:tcPr>
            <w:tcW w:w="627" w:type="dxa"/>
            <w:vAlign w:val="center"/>
          </w:tcPr>
          <w:p w:rsidR="00730421" w:rsidRPr="00E874C2" w:rsidRDefault="00730421" w:rsidP="0041087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874C2">
              <w:rPr>
                <w:rFonts w:ascii="Times New Roman" w:hAnsi="Times New Roman"/>
                <w:sz w:val="20"/>
                <w:szCs w:val="20"/>
              </w:rPr>
              <w:t>1.</w:t>
            </w:r>
          </w:p>
        </w:tc>
        <w:tc>
          <w:tcPr>
            <w:tcW w:w="2008" w:type="dxa"/>
          </w:tcPr>
          <w:p w:rsidR="00BC4D16" w:rsidRDefault="00BC4D16" w:rsidP="00AD3CF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CD68BA" w:rsidRDefault="00AB53C7" w:rsidP="00AD3CF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Visiting </w:t>
            </w:r>
            <w:r w:rsidR="00730421" w:rsidRPr="00E874C2">
              <w:rPr>
                <w:rFonts w:ascii="Times New Roman" w:hAnsi="Times New Roman"/>
                <w:b/>
                <w:sz w:val="20"/>
                <w:szCs w:val="20"/>
              </w:rPr>
              <w:t>Lecturers</w:t>
            </w:r>
          </w:p>
          <w:p w:rsidR="00AD3CF1" w:rsidRDefault="00AD3CF1" w:rsidP="00AD3CF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730421" w:rsidRPr="00CD68BA" w:rsidRDefault="009E0AD7" w:rsidP="00C03E8C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Physical Education</w:t>
            </w:r>
          </w:p>
          <w:p w:rsidR="00730421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:rsidR="007043C9" w:rsidRPr="00E874C2" w:rsidRDefault="007043C9" w:rsidP="00C03E8C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85" w:type="dxa"/>
            <w:vAlign w:val="center"/>
          </w:tcPr>
          <w:p w:rsidR="00730421" w:rsidRPr="00E874C2" w:rsidRDefault="009011CB" w:rsidP="00491CA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06</w:t>
            </w:r>
          </w:p>
        </w:tc>
        <w:tc>
          <w:tcPr>
            <w:tcW w:w="2520" w:type="dxa"/>
            <w:vAlign w:val="center"/>
          </w:tcPr>
          <w:p w:rsidR="00730421" w:rsidRPr="00E874C2" w:rsidRDefault="00730421" w:rsidP="00BC4D16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E874C2">
              <w:rPr>
                <w:rFonts w:ascii="Times New Roman" w:hAnsi="Times New Roman"/>
                <w:b/>
                <w:sz w:val="20"/>
                <w:szCs w:val="20"/>
              </w:rPr>
              <w:t>Visiting Faculty</w:t>
            </w:r>
          </w:p>
          <w:p w:rsidR="006171A6" w:rsidRDefault="00730421" w:rsidP="009011CB">
            <w:pPr>
              <w:spacing w:after="0" w:line="240" w:lineRule="auto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  <w:sz w:val="20"/>
                <w:szCs w:val="20"/>
              </w:rPr>
              <w:t xml:space="preserve">(Open merit, </w:t>
            </w:r>
            <w:r w:rsidR="00E874C2" w:rsidRPr="00E874C2">
              <w:rPr>
                <w:rFonts w:ascii="Times New Roman" w:hAnsi="Times New Roman"/>
              </w:rPr>
              <w:t xml:space="preserve">for </w:t>
            </w:r>
          </w:p>
          <w:p w:rsidR="006171A6" w:rsidRDefault="008D1A21" w:rsidP="009011CB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all Semester</w:t>
            </w:r>
            <w:r w:rsidR="00E874C2" w:rsidRPr="00E874C2">
              <w:rPr>
                <w:rFonts w:ascii="Times New Roman" w:hAnsi="Times New Roman"/>
              </w:rPr>
              <w:t xml:space="preserve"> </w:t>
            </w:r>
            <w:r w:rsidR="00491CA2">
              <w:rPr>
                <w:rFonts w:ascii="Times New Roman" w:hAnsi="Times New Roman"/>
              </w:rPr>
              <w:t>202</w:t>
            </w:r>
            <w:r w:rsidR="009011CB">
              <w:rPr>
                <w:rFonts w:ascii="Times New Roman" w:hAnsi="Times New Roman"/>
              </w:rPr>
              <w:t>1</w:t>
            </w:r>
            <w:r w:rsidR="006171A6">
              <w:rPr>
                <w:rFonts w:ascii="Times New Roman" w:hAnsi="Times New Roman"/>
              </w:rPr>
              <w:t xml:space="preserve"> </w:t>
            </w:r>
          </w:p>
          <w:p w:rsidR="00730421" w:rsidRPr="00E874C2" w:rsidRDefault="008C4CA7" w:rsidP="009011C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</w:rPr>
              <w:t xml:space="preserve">Spring </w:t>
            </w:r>
            <w:r w:rsidR="006171A6">
              <w:rPr>
                <w:rFonts w:ascii="Times New Roman" w:hAnsi="Times New Roman"/>
              </w:rPr>
              <w:t xml:space="preserve">Semester </w:t>
            </w:r>
            <w:r>
              <w:rPr>
                <w:rFonts w:ascii="Times New Roman" w:hAnsi="Times New Roman"/>
              </w:rPr>
              <w:t>2022</w:t>
            </w:r>
            <w:r w:rsidR="00A834A6">
              <w:rPr>
                <w:rFonts w:ascii="Times New Roman" w:hAnsi="Times New Roman"/>
              </w:rPr>
              <w:t>)</w:t>
            </w:r>
            <w:r w:rsidR="00E874C2" w:rsidRPr="00E874C2">
              <w:rPr>
                <w:rFonts w:ascii="Times New Roman" w:hAnsi="Times New Roman"/>
              </w:rPr>
              <w:t>.</w:t>
            </w:r>
          </w:p>
        </w:tc>
        <w:tc>
          <w:tcPr>
            <w:tcW w:w="3240" w:type="dxa"/>
            <w:vAlign w:val="center"/>
          </w:tcPr>
          <w:p w:rsidR="00730421" w:rsidRDefault="00730421" w:rsidP="00566A0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E874C2">
              <w:rPr>
                <w:rFonts w:ascii="Times New Roman" w:hAnsi="Times New Roman"/>
                <w:b/>
                <w:sz w:val="20"/>
                <w:szCs w:val="20"/>
              </w:rPr>
              <w:t>Qualification:-</w:t>
            </w:r>
          </w:p>
          <w:p w:rsidR="00EB4FE5" w:rsidRPr="0055493E" w:rsidRDefault="004C0BCF" w:rsidP="00566A0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MS</w:t>
            </w:r>
            <w:r w:rsidR="00EB4FE5">
              <w:rPr>
                <w:rFonts w:ascii="Times New Roman" w:hAnsi="Times New Roman"/>
                <w:sz w:val="20"/>
                <w:szCs w:val="20"/>
              </w:rPr>
              <w:t>/M.Phil</w:t>
            </w:r>
            <w:r w:rsidR="00004CAF">
              <w:rPr>
                <w:rFonts w:ascii="Times New Roman" w:hAnsi="Times New Roman"/>
                <w:sz w:val="20"/>
                <w:szCs w:val="20"/>
              </w:rPr>
              <w:t>/ M.A/ M.Sc.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in </w:t>
            </w:r>
            <w:r w:rsidR="00004CAF">
              <w:rPr>
                <w:rFonts w:ascii="Times New Roman" w:hAnsi="Times New Roman"/>
                <w:sz w:val="20"/>
                <w:szCs w:val="20"/>
              </w:rPr>
              <w:t>Physical Education</w:t>
            </w:r>
          </w:p>
        </w:tc>
      </w:tr>
      <w:tr w:rsidR="00730421" w:rsidRPr="00E874C2" w:rsidTr="00491CA2">
        <w:trPr>
          <w:trHeight w:val="310"/>
        </w:trPr>
        <w:tc>
          <w:tcPr>
            <w:tcW w:w="2635" w:type="dxa"/>
            <w:gridSpan w:val="2"/>
            <w:shd w:val="clear" w:color="auto" w:fill="000000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874C2">
              <w:rPr>
                <w:rFonts w:ascii="Times New Roman" w:hAnsi="Times New Roman"/>
                <w:sz w:val="24"/>
                <w:szCs w:val="24"/>
              </w:rPr>
              <w:t>NOTE</w:t>
            </w:r>
          </w:p>
        </w:tc>
        <w:tc>
          <w:tcPr>
            <w:tcW w:w="1685" w:type="dxa"/>
            <w:shd w:val="clear" w:color="auto" w:fill="000000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760" w:type="dxa"/>
            <w:gridSpan w:val="2"/>
            <w:shd w:val="clear" w:color="auto" w:fill="000000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874C2">
              <w:rPr>
                <w:rFonts w:ascii="Times New Roman" w:hAnsi="Times New Roman"/>
                <w:b/>
                <w:sz w:val="24"/>
                <w:szCs w:val="24"/>
              </w:rPr>
              <w:t>General Information</w:t>
            </w:r>
          </w:p>
        </w:tc>
      </w:tr>
      <w:tr w:rsidR="00730421" w:rsidRPr="00E874C2" w:rsidTr="00236D70">
        <w:trPr>
          <w:trHeight w:val="2017"/>
        </w:trPr>
        <w:tc>
          <w:tcPr>
            <w:tcW w:w="627" w:type="dxa"/>
          </w:tcPr>
          <w:p w:rsidR="00730421" w:rsidRPr="00E874C2" w:rsidRDefault="00730421" w:rsidP="00C03E8C">
            <w:pPr>
              <w:pStyle w:val="ListParagraph"/>
              <w:spacing w:after="0" w:line="240" w:lineRule="auto"/>
              <w:ind w:left="792"/>
              <w:jc w:val="both"/>
              <w:rPr>
                <w:rFonts w:ascii="Times New Roman" w:hAnsi="Times New Roman"/>
                <w:bCs/>
              </w:rPr>
            </w:pPr>
          </w:p>
        </w:tc>
        <w:tc>
          <w:tcPr>
            <w:tcW w:w="9453" w:type="dxa"/>
            <w:gridSpan w:val="4"/>
          </w:tcPr>
          <w:p w:rsidR="00730421" w:rsidRPr="00E874C2" w:rsidRDefault="00730421" w:rsidP="00C03E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 xml:space="preserve">As per university policy, the </w:t>
            </w:r>
            <w:r w:rsidR="00154AFE">
              <w:rPr>
                <w:rFonts w:ascii="Times New Roman" w:hAnsi="Times New Roman"/>
                <w:bCs/>
              </w:rPr>
              <w:t>Institute/department</w:t>
            </w:r>
            <w:r w:rsidRPr="00E874C2">
              <w:rPr>
                <w:rFonts w:ascii="Times New Roman" w:hAnsi="Times New Roman"/>
                <w:bCs/>
              </w:rPr>
              <w:t xml:space="preserve"> reserves the right not to consider any application or fill any post without giving any reason.</w:t>
            </w:r>
          </w:p>
          <w:p w:rsidR="000F3355" w:rsidRDefault="00730421" w:rsidP="0015228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0F3355">
              <w:rPr>
                <w:rFonts w:ascii="Times New Roman" w:hAnsi="Times New Roman"/>
                <w:bCs/>
              </w:rPr>
              <w:t xml:space="preserve">Candidates are required to submit complete </w:t>
            </w:r>
            <w:r w:rsidR="005A6E5B" w:rsidRPr="000F3355">
              <w:rPr>
                <w:rFonts w:ascii="Times New Roman" w:hAnsi="Times New Roman"/>
                <w:bCs/>
              </w:rPr>
              <w:t xml:space="preserve">latest </w:t>
            </w:r>
            <w:r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>C.V</w:t>
            </w:r>
            <w:r w:rsidR="000D28B3"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>, two latest Passport Size Pictures</w:t>
            </w:r>
            <w:r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 xml:space="preserve"> and cop</w:t>
            </w:r>
            <w:r w:rsidR="00DA1638"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 xml:space="preserve">ies of </w:t>
            </w:r>
            <w:r w:rsidR="005A6E5B"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 xml:space="preserve">all </w:t>
            </w:r>
            <w:r w:rsidR="00DA1638"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 xml:space="preserve">testimonial </w:t>
            </w:r>
            <w:r w:rsidR="005A6E5B"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 xml:space="preserve">documents </w:t>
            </w:r>
            <w:r w:rsidR="00DA1638"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 xml:space="preserve">along with </w:t>
            </w:r>
            <w:r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>duly filled application form</w:t>
            </w:r>
            <w:r w:rsidRPr="000F3355">
              <w:rPr>
                <w:rFonts w:ascii="Times New Roman" w:hAnsi="Times New Roman"/>
                <w:bCs/>
              </w:rPr>
              <w:t xml:space="preserve"> in the </w:t>
            </w:r>
            <w:r w:rsidR="00F14BDE" w:rsidRPr="000F3355">
              <w:rPr>
                <w:rFonts w:ascii="Times New Roman" w:hAnsi="Times New Roman"/>
                <w:bCs/>
              </w:rPr>
              <w:t>Office</w:t>
            </w:r>
            <w:r w:rsidR="006D5E7D" w:rsidRPr="000F3355">
              <w:rPr>
                <w:rFonts w:ascii="Times New Roman" w:hAnsi="Times New Roman"/>
                <w:bCs/>
              </w:rPr>
              <w:t xml:space="preserve">, </w:t>
            </w:r>
            <w:r w:rsidR="0015228A">
              <w:rPr>
                <w:rFonts w:ascii="Times New Roman" w:hAnsi="Times New Roman"/>
                <w:bCs/>
              </w:rPr>
              <w:t xml:space="preserve">of Department of Sports Sciences, </w:t>
            </w:r>
            <w:r w:rsidR="006D5E7D" w:rsidRPr="000F3355">
              <w:rPr>
                <w:rFonts w:ascii="Times New Roman" w:hAnsi="Times New Roman"/>
                <w:bCs/>
              </w:rPr>
              <w:t>Sargodha</w:t>
            </w:r>
            <w:r w:rsidR="000F3355" w:rsidRPr="000F3355">
              <w:rPr>
                <w:rFonts w:ascii="Times New Roman" w:hAnsi="Times New Roman"/>
                <w:bCs/>
              </w:rPr>
              <w:t xml:space="preserve"> </w:t>
            </w:r>
            <w:r w:rsidR="000F3355">
              <w:rPr>
                <w:rFonts w:ascii="Times New Roman" w:hAnsi="Times New Roman"/>
                <w:bCs/>
              </w:rPr>
              <w:t>University.</w:t>
            </w:r>
          </w:p>
          <w:p w:rsidR="004F6BDC" w:rsidRPr="000F3355" w:rsidRDefault="00730421" w:rsidP="0015228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0F3355">
              <w:rPr>
                <w:rFonts w:ascii="Times New Roman" w:hAnsi="Times New Roman"/>
                <w:bCs/>
              </w:rPr>
              <w:t xml:space="preserve">Prescribed application form may be downloaded from </w:t>
            </w:r>
            <w:r w:rsidR="0015228A">
              <w:rPr>
                <w:rFonts w:ascii="Times New Roman" w:hAnsi="Times New Roman"/>
                <w:bCs/>
              </w:rPr>
              <w:t>U</w:t>
            </w:r>
            <w:r w:rsidRPr="000F3355">
              <w:rPr>
                <w:rFonts w:ascii="Times New Roman" w:hAnsi="Times New Roman"/>
                <w:bCs/>
              </w:rPr>
              <w:t xml:space="preserve">niversity website </w:t>
            </w:r>
            <w:r w:rsidR="00317BB4" w:rsidRPr="000F3355">
              <w:rPr>
                <w:rFonts w:ascii="Times New Roman" w:hAnsi="Times New Roman"/>
                <w:bCs/>
              </w:rPr>
              <w:t xml:space="preserve"> </w:t>
            </w:r>
            <w:r w:rsidRPr="000F3355">
              <w:rPr>
                <w:rFonts w:ascii="Times New Roman" w:hAnsi="Times New Roman"/>
                <w:bCs/>
              </w:rPr>
              <w:t>(</w:t>
            </w:r>
            <w:r w:rsidR="00D00AA2" w:rsidRPr="000F3355">
              <w:rPr>
                <w:rFonts w:ascii="Times New Roman" w:hAnsi="Times New Roman"/>
                <w:bCs/>
              </w:rPr>
              <w:t>www.su.edu.pk</w:t>
            </w:r>
            <w:r w:rsidRPr="000F3355">
              <w:rPr>
                <w:rFonts w:ascii="Times New Roman" w:hAnsi="Times New Roman"/>
                <w:bCs/>
              </w:rPr>
              <w:t>)</w:t>
            </w:r>
          </w:p>
          <w:p w:rsidR="00730421" w:rsidRPr="00E874C2" w:rsidRDefault="00730421" w:rsidP="00241A3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Applications complete in all respe</w:t>
            </w:r>
            <w:r w:rsidR="00A400AD">
              <w:rPr>
                <w:rFonts w:ascii="Times New Roman" w:hAnsi="Times New Roman"/>
                <w:bCs/>
              </w:rPr>
              <w:t xml:space="preserve">cts should reach the </w:t>
            </w:r>
            <w:r w:rsidR="0015228A">
              <w:rPr>
                <w:rFonts w:ascii="Times New Roman" w:hAnsi="Times New Roman"/>
                <w:bCs/>
              </w:rPr>
              <w:t>D</w:t>
            </w:r>
            <w:r w:rsidR="001E0A6E">
              <w:rPr>
                <w:rFonts w:ascii="Times New Roman" w:hAnsi="Times New Roman"/>
                <w:bCs/>
              </w:rPr>
              <w:t>epartment</w:t>
            </w:r>
            <w:r w:rsidR="001E0A6E" w:rsidRPr="00E874C2">
              <w:rPr>
                <w:rFonts w:ascii="Times New Roman" w:hAnsi="Times New Roman"/>
                <w:bCs/>
              </w:rPr>
              <w:t xml:space="preserve"> on</w:t>
            </w:r>
            <w:r w:rsidRPr="00E874C2">
              <w:rPr>
                <w:rFonts w:ascii="Times New Roman" w:hAnsi="Times New Roman"/>
                <w:bCs/>
              </w:rPr>
              <w:t xml:space="preserve"> or before</w:t>
            </w:r>
            <w:r w:rsidR="001A7B48">
              <w:rPr>
                <w:rFonts w:ascii="Times New Roman" w:hAnsi="Times New Roman"/>
                <w:bCs/>
              </w:rPr>
              <w:t xml:space="preserve"> </w:t>
            </w:r>
            <w:r w:rsidR="00241A3B" w:rsidRPr="00241A3B">
              <w:rPr>
                <w:rFonts w:ascii="Times New Roman" w:hAnsi="Times New Roman"/>
                <w:b/>
                <w:u w:val="single"/>
              </w:rPr>
              <w:t>22</w:t>
            </w:r>
            <w:r w:rsidR="0015228A">
              <w:rPr>
                <w:rFonts w:ascii="Times New Roman" w:hAnsi="Times New Roman"/>
                <w:b/>
                <w:bCs/>
                <w:u w:val="single"/>
              </w:rPr>
              <w:t>-</w:t>
            </w:r>
            <w:r w:rsidR="007639D1">
              <w:rPr>
                <w:rFonts w:ascii="Times New Roman" w:hAnsi="Times New Roman"/>
                <w:b/>
                <w:bCs/>
                <w:u w:val="single"/>
              </w:rPr>
              <w:t>11</w:t>
            </w:r>
            <w:r w:rsidR="0015228A">
              <w:rPr>
                <w:rFonts w:ascii="Times New Roman" w:hAnsi="Times New Roman"/>
                <w:b/>
                <w:bCs/>
                <w:u w:val="single"/>
              </w:rPr>
              <w:t>-202</w:t>
            </w:r>
            <w:r w:rsidR="007639D1">
              <w:rPr>
                <w:rFonts w:ascii="Times New Roman" w:hAnsi="Times New Roman"/>
                <w:b/>
                <w:bCs/>
                <w:u w:val="single"/>
              </w:rPr>
              <w:t>1</w:t>
            </w:r>
            <w:r w:rsidRPr="00E874C2">
              <w:rPr>
                <w:rFonts w:ascii="Times New Roman" w:hAnsi="Times New Roman"/>
                <w:b/>
                <w:bCs/>
              </w:rPr>
              <w:t>.</w:t>
            </w:r>
          </w:p>
          <w:p w:rsidR="007510D2" w:rsidRPr="007510D2" w:rsidRDefault="007510D2" w:rsidP="00241A3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 xml:space="preserve">Interview of the short-listed candidates will be conducted on </w:t>
            </w:r>
            <w:r w:rsidR="007639D1">
              <w:rPr>
                <w:rFonts w:ascii="Times New Roman" w:hAnsi="Times New Roman"/>
                <w:b/>
                <w:u w:val="single"/>
              </w:rPr>
              <w:t>2</w:t>
            </w:r>
            <w:r w:rsidR="00241A3B">
              <w:rPr>
                <w:rFonts w:ascii="Times New Roman" w:hAnsi="Times New Roman"/>
                <w:b/>
                <w:u w:val="single"/>
              </w:rPr>
              <w:t>3</w:t>
            </w:r>
            <w:r w:rsidRPr="007420F7">
              <w:rPr>
                <w:rFonts w:ascii="Times New Roman" w:hAnsi="Times New Roman"/>
                <w:b/>
                <w:bCs/>
                <w:u w:val="single"/>
              </w:rPr>
              <w:t>-</w:t>
            </w:r>
            <w:r w:rsidR="009011CB">
              <w:rPr>
                <w:rFonts w:ascii="Times New Roman" w:hAnsi="Times New Roman"/>
                <w:b/>
                <w:bCs/>
                <w:u w:val="single"/>
              </w:rPr>
              <w:t>11</w:t>
            </w:r>
            <w:r w:rsidRPr="007420F7">
              <w:rPr>
                <w:rFonts w:ascii="Times New Roman" w:hAnsi="Times New Roman"/>
                <w:b/>
                <w:bCs/>
                <w:u w:val="single"/>
              </w:rPr>
              <w:t>-20</w:t>
            </w:r>
            <w:r w:rsidR="0015228A">
              <w:rPr>
                <w:rFonts w:ascii="Times New Roman" w:hAnsi="Times New Roman"/>
                <w:b/>
                <w:bCs/>
                <w:u w:val="single"/>
              </w:rPr>
              <w:t>2</w:t>
            </w:r>
            <w:r w:rsidR="009011CB">
              <w:rPr>
                <w:rFonts w:ascii="Times New Roman" w:hAnsi="Times New Roman"/>
                <w:b/>
                <w:bCs/>
                <w:u w:val="single"/>
              </w:rPr>
              <w:t>1</w:t>
            </w:r>
            <w:r w:rsidR="002661D8" w:rsidRPr="007420F7">
              <w:rPr>
                <w:rFonts w:ascii="Times New Roman" w:hAnsi="Times New Roman"/>
                <w:b/>
                <w:bCs/>
                <w:u w:val="single"/>
              </w:rPr>
              <w:t xml:space="preserve"> </w:t>
            </w:r>
            <w:r w:rsidRPr="007420F7">
              <w:rPr>
                <w:rFonts w:ascii="Times New Roman" w:hAnsi="Times New Roman"/>
                <w:b/>
                <w:bCs/>
                <w:u w:val="single"/>
              </w:rPr>
              <w:t>at10:00</w:t>
            </w:r>
            <w:r w:rsidR="00221EE5" w:rsidRPr="007420F7">
              <w:rPr>
                <w:rFonts w:ascii="Times New Roman" w:hAnsi="Times New Roman"/>
                <w:b/>
                <w:bCs/>
                <w:u w:val="single"/>
              </w:rPr>
              <w:t xml:space="preserve"> </w:t>
            </w:r>
            <w:r w:rsidRPr="007420F7">
              <w:rPr>
                <w:rFonts w:ascii="Times New Roman" w:hAnsi="Times New Roman"/>
                <w:b/>
                <w:bCs/>
                <w:u w:val="single"/>
              </w:rPr>
              <w:t>A.M</w:t>
            </w:r>
            <w:r w:rsidRPr="00E874C2">
              <w:rPr>
                <w:rFonts w:ascii="Times New Roman" w:hAnsi="Times New Roman"/>
                <w:bCs/>
              </w:rPr>
              <w:t xml:space="preserve"> in the office of </w:t>
            </w:r>
            <w:r w:rsidR="00D60F50" w:rsidRPr="005F5872">
              <w:rPr>
                <w:rFonts w:ascii="Times New Roman" w:hAnsi="Times New Roman"/>
                <w:b/>
                <w:bCs/>
                <w:u w:val="single"/>
              </w:rPr>
              <w:t>Incharge</w:t>
            </w:r>
            <w:r w:rsidR="00D9424F" w:rsidRPr="005F5872">
              <w:rPr>
                <w:rFonts w:ascii="Times New Roman" w:hAnsi="Times New Roman"/>
                <w:b/>
                <w:bCs/>
                <w:u w:val="single"/>
              </w:rPr>
              <w:t>,</w:t>
            </w:r>
            <w:r w:rsidR="00D60F50" w:rsidRPr="005F5872">
              <w:rPr>
                <w:rFonts w:ascii="Times New Roman" w:hAnsi="Times New Roman"/>
                <w:b/>
                <w:bCs/>
                <w:u w:val="single"/>
              </w:rPr>
              <w:t xml:space="preserve"> Department of Sports Sciences</w:t>
            </w:r>
            <w:r w:rsidR="00D9424F" w:rsidRPr="00E874C2">
              <w:rPr>
                <w:rFonts w:ascii="Times New Roman" w:hAnsi="Times New Roman"/>
                <w:bCs/>
              </w:rPr>
              <w:t xml:space="preserve"> </w:t>
            </w:r>
            <w:r w:rsidR="00221EE5">
              <w:rPr>
                <w:rFonts w:ascii="Times New Roman" w:hAnsi="Times New Roman"/>
                <w:bCs/>
              </w:rPr>
              <w:t>Sargodha University.</w:t>
            </w:r>
          </w:p>
          <w:p w:rsidR="004F6BDC" w:rsidRPr="00E874C2" w:rsidRDefault="004F6BDC" w:rsidP="00C03E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The applicants having provisional transcript will not be eligible for the visiting faculty</w:t>
            </w:r>
          </w:p>
          <w:p w:rsidR="00730421" w:rsidRPr="00E874C2" w:rsidRDefault="00730421" w:rsidP="00C03E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Applications received after due date will not be entertained.</w:t>
            </w:r>
          </w:p>
          <w:p w:rsidR="00730421" w:rsidRPr="00E874C2" w:rsidRDefault="00730421" w:rsidP="00C03E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Candidates with relevant experience will be preferred.</w:t>
            </w:r>
          </w:p>
          <w:p w:rsidR="0077483B" w:rsidRDefault="00730421" w:rsidP="00C03E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 xml:space="preserve">Applications </w:t>
            </w:r>
            <w:r w:rsidR="0099599B">
              <w:rPr>
                <w:rFonts w:ascii="Times New Roman" w:hAnsi="Times New Roman"/>
                <w:bCs/>
              </w:rPr>
              <w:t xml:space="preserve">should be </w:t>
            </w:r>
            <w:r w:rsidRPr="00E874C2">
              <w:rPr>
                <w:rFonts w:ascii="Times New Roman" w:hAnsi="Times New Roman"/>
                <w:bCs/>
              </w:rPr>
              <w:t>address</w:t>
            </w:r>
            <w:r w:rsidR="0099599B">
              <w:rPr>
                <w:rFonts w:ascii="Times New Roman" w:hAnsi="Times New Roman"/>
                <w:bCs/>
              </w:rPr>
              <w:t>ed</w:t>
            </w:r>
            <w:r w:rsidRPr="00E874C2">
              <w:rPr>
                <w:rFonts w:ascii="Times New Roman" w:hAnsi="Times New Roman"/>
                <w:bCs/>
              </w:rPr>
              <w:t xml:space="preserve"> to </w:t>
            </w:r>
            <w:r w:rsidR="00C5021E" w:rsidRPr="005F5872">
              <w:rPr>
                <w:rFonts w:ascii="Times New Roman" w:hAnsi="Times New Roman"/>
                <w:b/>
                <w:bCs/>
                <w:u w:val="single"/>
              </w:rPr>
              <w:t>Incharge, Department of Sports Sciences</w:t>
            </w:r>
            <w:r w:rsidR="00C5021E" w:rsidRPr="00E874C2">
              <w:rPr>
                <w:rFonts w:ascii="Times New Roman" w:hAnsi="Times New Roman"/>
                <w:bCs/>
              </w:rPr>
              <w:t xml:space="preserve"> </w:t>
            </w:r>
            <w:r w:rsidR="00C5021E">
              <w:rPr>
                <w:rFonts w:ascii="Times New Roman" w:hAnsi="Times New Roman"/>
                <w:bCs/>
              </w:rPr>
              <w:t>Sargodha University</w:t>
            </w:r>
            <w:r w:rsidR="00C5021E" w:rsidRPr="00E874C2">
              <w:rPr>
                <w:rFonts w:ascii="Times New Roman" w:hAnsi="Times New Roman"/>
                <w:bCs/>
              </w:rPr>
              <w:t xml:space="preserve"> </w:t>
            </w:r>
          </w:p>
          <w:p w:rsidR="00730421" w:rsidRDefault="00730421" w:rsidP="00C03E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Online applications will not be accepted.</w:t>
            </w:r>
          </w:p>
          <w:p w:rsidR="0015228A" w:rsidRPr="00E874C2" w:rsidRDefault="0015228A" w:rsidP="00C03E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Incomplete </w:t>
            </w:r>
            <w:r w:rsidRPr="00E874C2">
              <w:rPr>
                <w:rFonts w:ascii="Times New Roman" w:hAnsi="Times New Roman"/>
                <w:bCs/>
              </w:rPr>
              <w:t>applications will not be accepted.</w:t>
            </w:r>
          </w:p>
        </w:tc>
      </w:tr>
    </w:tbl>
    <w:p w:rsidR="00730421" w:rsidRPr="00E874C2" w:rsidRDefault="00730421" w:rsidP="00C03E8C">
      <w:pPr>
        <w:spacing w:after="0" w:line="240" w:lineRule="auto"/>
        <w:jc w:val="both"/>
        <w:rPr>
          <w:rFonts w:ascii="Times New Roman" w:hAnsi="Times New Roman"/>
          <w:noProof/>
          <w:sz w:val="24"/>
          <w:szCs w:val="24"/>
        </w:rPr>
      </w:pPr>
    </w:p>
    <w:p w:rsidR="00730421" w:rsidRDefault="00730421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585F13" w:rsidRDefault="00585F13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317BB4" w:rsidRDefault="00317BB4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B76D55" w:rsidRPr="00E874C2" w:rsidRDefault="00B76D55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285DEE" w:rsidRPr="00E874C2" w:rsidRDefault="00285DEE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7230B4" w:rsidRPr="007230B4" w:rsidRDefault="00D00AA2" w:rsidP="00C03E8C">
      <w:pPr>
        <w:spacing w:after="0" w:line="24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Incharge</w:t>
      </w:r>
    </w:p>
    <w:p w:rsidR="007230B4" w:rsidRPr="007230B4" w:rsidRDefault="007230B4" w:rsidP="00D00AA2">
      <w:pPr>
        <w:spacing w:after="0" w:line="240" w:lineRule="auto"/>
        <w:jc w:val="both"/>
        <w:rPr>
          <w:rFonts w:ascii="Times New Roman" w:hAnsi="Times New Roman"/>
          <w:bCs/>
        </w:rPr>
      </w:pPr>
      <w:r w:rsidRPr="007230B4">
        <w:rPr>
          <w:rFonts w:ascii="Times New Roman" w:hAnsi="Times New Roman"/>
          <w:bCs/>
        </w:rPr>
        <w:t xml:space="preserve">Department of </w:t>
      </w:r>
      <w:r w:rsidR="00D00AA2">
        <w:rPr>
          <w:rFonts w:ascii="Times New Roman" w:hAnsi="Times New Roman"/>
          <w:bCs/>
        </w:rPr>
        <w:t>Sports Sciences</w:t>
      </w:r>
    </w:p>
    <w:p w:rsidR="00730421" w:rsidRDefault="00730421" w:rsidP="00C03E8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E874C2">
        <w:rPr>
          <w:rFonts w:ascii="Times New Roman" w:hAnsi="Times New Roman"/>
          <w:sz w:val="20"/>
          <w:szCs w:val="20"/>
        </w:rPr>
        <w:t>University of Sargodha</w:t>
      </w:r>
    </w:p>
    <w:p w:rsidR="005656CD" w:rsidRPr="00E874C2" w:rsidRDefault="005656CD" w:rsidP="00C03E8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argodha</w:t>
      </w:r>
    </w:p>
    <w:sectPr w:rsidR="005656CD" w:rsidRPr="00E874C2" w:rsidSect="00982204">
      <w:pgSz w:w="11907" w:h="16839" w:code="9"/>
      <w:pgMar w:top="117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A376F5"/>
    <w:multiLevelType w:val="hybridMultilevel"/>
    <w:tmpl w:val="4B820B7A"/>
    <w:lvl w:ilvl="0" w:tplc="582ABA80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">
    <w:nsid w:val="1E8C0704"/>
    <w:multiLevelType w:val="hybridMultilevel"/>
    <w:tmpl w:val="9D288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FA939A0"/>
    <w:multiLevelType w:val="hybridMultilevel"/>
    <w:tmpl w:val="4F8AE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4F7578F"/>
    <w:multiLevelType w:val="hybridMultilevel"/>
    <w:tmpl w:val="899456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LQwNLKwNDGwMAKyzZV0lIJTi4sz8/NACgxrAUdPU0csAAAA"/>
  </w:docVars>
  <w:rsids>
    <w:rsidRoot w:val="00730421"/>
    <w:rsid w:val="000016C2"/>
    <w:rsid w:val="00004CAF"/>
    <w:rsid w:val="000532FD"/>
    <w:rsid w:val="0007142C"/>
    <w:rsid w:val="00083AF6"/>
    <w:rsid w:val="000D28B3"/>
    <w:rsid w:val="000F3355"/>
    <w:rsid w:val="00116F6D"/>
    <w:rsid w:val="0012488B"/>
    <w:rsid w:val="0013513A"/>
    <w:rsid w:val="00136765"/>
    <w:rsid w:val="0015228A"/>
    <w:rsid w:val="00154AFE"/>
    <w:rsid w:val="00181462"/>
    <w:rsid w:val="00193474"/>
    <w:rsid w:val="001A1DD0"/>
    <w:rsid w:val="001A7B48"/>
    <w:rsid w:val="001E0A6E"/>
    <w:rsid w:val="001F2217"/>
    <w:rsid w:val="001F7F1D"/>
    <w:rsid w:val="002011E5"/>
    <w:rsid w:val="00221EE5"/>
    <w:rsid w:val="00224CAA"/>
    <w:rsid w:val="00236D70"/>
    <w:rsid w:val="00241A3B"/>
    <w:rsid w:val="00261254"/>
    <w:rsid w:val="002661D8"/>
    <w:rsid w:val="00272BAA"/>
    <w:rsid w:val="00285DEE"/>
    <w:rsid w:val="002A7C56"/>
    <w:rsid w:val="002C7275"/>
    <w:rsid w:val="00313E82"/>
    <w:rsid w:val="00317BB4"/>
    <w:rsid w:val="003929E2"/>
    <w:rsid w:val="003B2602"/>
    <w:rsid w:val="003F0607"/>
    <w:rsid w:val="0040010E"/>
    <w:rsid w:val="00407F01"/>
    <w:rsid w:val="00410877"/>
    <w:rsid w:val="00426854"/>
    <w:rsid w:val="004408CC"/>
    <w:rsid w:val="004814EB"/>
    <w:rsid w:val="00491CA2"/>
    <w:rsid w:val="004C0BCF"/>
    <w:rsid w:val="004C7444"/>
    <w:rsid w:val="004F6BDC"/>
    <w:rsid w:val="00501205"/>
    <w:rsid w:val="00547065"/>
    <w:rsid w:val="0055493E"/>
    <w:rsid w:val="00556582"/>
    <w:rsid w:val="005656CD"/>
    <w:rsid w:val="00566A0F"/>
    <w:rsid w:val="00580A25"/>
    <w:rsid w:val="00585F13"/>
    <w:rsid w:val="005A6E5B"/>
    <w:rsid w:val="005B68BE"/>
    <w:rsid w:val="005D0B48"/>
    <w:rsid w:val="005F2FA5"/>
    <w:rsid w:val="005F54CF"/>
    <w:rsid w:val="005F5872"/>
    <w:rsid w:val="00600545"/>
    <w:rsid w:val="006014CD"/>
    <w:rsid w:val="006171A6"/>
    <w:rsid w:val="006235F9"/>
    <w:rsid w:val="006414A6"/>
    <w:rsid w:val="006728BE"/>
    <w:rsid w:val="00684E10"/>
    <w:rsid w:val="00686FCA"/>
    <w:rsid w:val="006D5E7D"/>
    <w:rsid w:val="007043C9"/>
    <w:rsid w:val="00712DCD"/>
    <w:rsid w:val="00714CF7"/>
    <w:rsid w:val="007230B4"/>
    <w:rsid w:val="00730421"/>
    <w:rsid w:val="007415EF"/>
    <w:rsid w:val="007420F7"/>
    <w:rsid w:val="007510D2"/>
    <w:rsid w:val="007639D1"/>
    <w:rsid w:val="0077483B"/>
    <w:rsid w:val="0078390A"/>
    <w:rsid w:val="0078608F"/>
    <w:rsid w:val="007A543E"/>
    <w:rsid w:val="007A79DB"/>
    <w:rsid w:val="007F0D6E"/>
    <w:rsid w:val="00803D7B"/>
    <w:rsid w:val="00807B35"/>
    <w:rsid w:val="008A3498"/>
    <w:rsid w:val="008B1ACB"/>
    <w:rsid w:val="008C4CA7"/>
    <w:rsid w:val="008D1A21"/>
    <w:rsid w:val="009011CB"/>
    <w:rsid w:val="00912489"/>
    <w:rsid w:val="00982204"/>
    <w:rsid w:val="00986346"/>
    <w:rsid w:val="0099599B"/>
    <w:rsid w:val="009A3300"/>
    <w:rsid w:val="009B32B7"/>
    <w:rsid w:val="009B3BDE"/>
    <w:rsid w:val="009D74C6"/>
    <w:rsid w:val="009E0AD7"/>
    <w:rsid w:val="00A01E31"/>
    <w:rsid w:val="00A400AD"/>
    <w:rsid w:val="00A834A6"/>
    <w:rsid w:val="00AB53C7"/>
    <w:rsid w:val="00AD3CF1"/>
    <w:rsid w:val="00B036D5"/>
    <w:rsid w:val="00B26803"/>
    <w:rsid w:val="00B33B12"/>
    <w:rsid w:val="00B76D55"/>
    <w:rsid w:val="00B9548E"/>
    <w:rsid w:val="00BA41EB"/>
    <w:rsid w:val="00BC4D16"/>
    <w:rsid w:val="00C03E8C"/>
    <w:rsid w:val="00C15D91"/>
    <w:rsid w:val="00C20728"/>
    <w:rsid w:val="00C2365A"/>
    <w:rsid w:val="00C31529"/>
    <w:rsid w:val="00C33527"/>
    <w:rsid w:val="00C5021E"/>
    <w:rsid w:val="00CB26C1"/>
    <w:rsid w:val="00CB426F"/>
    <w:rsid w:val="00CD68BA"/>
    <w:rsid w:val="00D00AA2"/>
    <w:rsid w:val="00D30AC1"/>
    <w:rsid w:val="00D575B3"/>
    <w:rsid w:val="00D60F50"/>
    <w:rsid w:val="00D67E3F"/>
    <w:rsid w:val="00D9424F"/>
    <w:rsid w:val="00DA1638"/>
    <w:rsid w:val="00DA3475"/>
    <w:rsid w:val="00DA747C"/>
    <w:rsid w:val="00DB5F1F"/>
    <w:rsid w:val="00DE3368"/>
    <w:rsid w:val="00E267F8"/>
    <w:rsid w:val="00E433A6"/>
    <w:rsid w:val="00E46F35"/>
    <w:rsid w:val="00E70D58"/>
    <w:rsid w:val="00E73A79"/>
    <w:rsid w:val="00E874C2"/>
    <w:rsid w:val="00E918BA"/>
    <w:rsid w:val="00EA6F5D"/>
    <w:rsid w:val="00EB4FE5"/>
    <w:rsid w:val="00EC57F0"/>
    <w:rsid w:val="00F14BDE"/>
    <w:rsid w:val="00F84C03"/>
    <w:rsid w:val="00FC261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0421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3042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qFormat/>
    <w:rsid w:val="0073042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04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0421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93474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82E5A8-B18B-4337-BD5B-5AFEE1AED1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ZT</Company>
  <LinksUpToDate>false</LinksUpToDate>
  <CharactersWithSpaces>16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neArts</dc:creator>
  <cp:lastModifiedBy>Sports_Sciences</cp:lastModifiedBy>
  <cp:revision>2</cp:revision>
  <cp:lastPrinted>2021-11-16T09:34:00Z</cp:lastPrinted>
  <dcterms:created xsi:type="dcterms:W3CDTF">2021-11-16T09:35:00Z</dcterms:created>
  <dcterms:modified xsi:type="dcterms:W3CDTF">2021-11-16T09:35:00Z</dcterms:modified>
</cp:coreProperties>
</file>